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We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setup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irst, from Search box, start “Turn Windows features on or off”, and enable these three options: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HyperV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date &amp;&amp;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install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qemu-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-daemon-system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>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usermod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aG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2AB89E4B" w:rsidR="00FB3162" w:rsidRPr="00F060CE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</w:t>
      </w:r>
      <w:proofErr w:type="gramStart"/>
      <w:r w:rsidRPr="00F060CE">
        <w:rPr>
          <w:rFonts w:ascii="Times New Roman" w:hAnsi="Times New Roman" w:cs="Times New Roman"/>
          <w:sz w:val="22"/>
          <w:szCs w:val="22"/>
        </w:rPr>
        <w:t>And</w:t>
      </w:r>
      <w:proofErr w:type="gramEnd"/>
      <w:r w:rsidRPr="00F060CE">
        <w:rPr>
          <w:rFonts w:ascii="Times New Roman" w:hAnsi="Times New Roman" w:cs="Times New Roman"/>
          <w:sz w:val="22"/>
          <w:szCs w:val="22"/>
        </w:rPr>
        <w:t xml:space="preserve">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Emulating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a Raspberry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8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lastRenderedPageBreak/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kdir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unt -o </w:t>
      </w:r>
      <w:proofErr w:type="spellStart"/>
      <w:proofErr w:type="gram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op,offset</w:t>
      </w:r>
      <w:proofErr w:type="spellEnd"/>
      <w:proofErr w:type="gram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4194304 ./2023-05-03-raspios-bullseye-arm64.img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proofErr w:type="spellEnd"/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</w:t>
      </w:r>
      <w:proofErr w:type="spellStart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>with what you got from running “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openssl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 xml:space="preserve">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userconf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>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&gt;' |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ee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ouch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mou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u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cortex-a72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ographic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tb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m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w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arlyprint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gleve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8 console=ttyAMA0,115200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wc_otg.lpm_enabl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0 root=/dev/mmcblk0p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ootdelay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b-net,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er,i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,hostfwd=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tc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ssh -p 222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pi@localhost</w:t>
      </w:r>
      <w:proofErr w:type="spellEnd"/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aspi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| grep 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i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</w:t>
      </w:r>
      <w:proofErr w:type="spellStart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hf</w:t>
      </w:r>
      <w:proofErr w:type="spellEnd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pkg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-add-architecture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hf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libc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bstd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++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c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g++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binutils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77412899" w14:textId="586C8DD2" w:rsidR="004843EE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proofErr w:type="spellEnd"/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hyperlink r:id="rId9" w:history="1">
        <w:r w:rsidR="000D0CBF"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0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0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2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.</w:t>
      </w:r>
      <w:proofErr w:type="spellStart"/>
      <w:r w:rsidRPr="00E21534">
        <w:rPr>
          <w:rFonts w:ascii="Times New Roman" w:hAnsi="Times New Roman" w:cs="Times New Roman"/>
          <w:sz w:val="22"/>
          <w:szCs w:val="22"/>
        </w:rPr>
        <w:t>asciz</w:t>
      </w:r>
      <w:proofErr w:type="spellEnd"/>
      <w:proofErr w:type="gramEnd"/>
      <w:r w:rsidRPr="00E21534">
        <w:rPr>
          <w:rFonts w:ascii="Times New Roman" w:hAnsi="Times New Roman" w:cs="Times New Roman"/>
          <w:sz w:val="22"/>
          <w:szCs w:val="22"/>
        </w:rPr>
        <w:t xml:space="preserve"> "Hello,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ARM!\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-as -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s</w:t>
      </w:r>
      <w:proofErr w:type="spellEnd"/>
      <w:proofErr w:type="gram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ld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o hell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1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</w:t>
      </w:r>
      <w:proofErr w:type="gramStart"/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>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proofErr w:type="spellStart"/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  <w:proofErr w:type="spellEnd"/>
      <w:proofErr w:type="gramEnd"/>
    </w:p>
    <w:p w14:paraId="268A47BB" w14:textId="5096C333" w:rsidR="00FC6929" w:rsidRDefault="00E04F00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vi</w:t>
      </w:r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~</w:t>
      </w:r>
      <w:proofErr w:type="gramStart"/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>/.</w:t>
      </w:r>
      <w:proofErr w:type="spellStart"/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  <w:proofErr w:type="spellEnd"/>
      <w:proofErr w:type="gramEnd"/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5A4B670D" w:rsidR="0021518F" w:rsidRDefault="00957641" w:rsidP="00E673E3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s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linux</w:t>
      </w:r>
      <w:proofErr w:type="spellEnd"/>
      <w:r w:rsidRPr="00957641">
        <w:rPr>
          <w:rFonts w:ascii="Times New Roman" w:hAnsi="Times New Roman" w:cs="Times New Roman"/>
          <w:sz w:val="22"/>
          <w:szCs w:val="22"/>
        </w:rPr>
        <w:t>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gnueabihf-</w:t>
      </w:r>
      <w:r>
        <w:rPr>
          <w:rFonts w:ascii="Times New Roman" w:hAnsi="Times New Roman" w:cs="Times New Roman"/>
          <w:sz w:val="22"/>
          <w:szCs w:val="22"/>
        </w:rPr>
        <w:t>ld</w:t>
      </w:r>
      <w:proofErr w:type="spellEnd"/>
      <w:r w:rsidR="006066BD">
        <w:rPr>
          <w:rFonts w:ascii="Times New Roman" w:hAnsi="Times New Roman" w:cs="Times New Roman"/>
          <w:sz w:val="22"/>
          <w:szCs w:val="22"/>
        </w:rPr>
        <w:t>’</w:t>
      </w:r>
    </w:p>
    <w:p w14:paraId="227848D1" w14:textId="17E7EE39" w:rsidR="00446D67" w:rsidRPr="00925ECB" w:rsidRDefault="00446D67" w:rsidP="00E673E3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gcc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linux</w:t>
      </w:r>
      <w:proofErr w:type="spellEnd"/>
      <w:r w:rsidRPr="00957641">
        <w:rPr>
          <w:rFonts w:ascii="Times New Roman" w:hAnsi="Times New Roman" w:cs="Times New Roman"/>
          <w:sz w:val="22"/>
          <w:szCs w:val="22"/>
        </w:rPr>
        <w:t>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gnueabihf-</w:t>
      </w:r>
      <w:r>
        <w:rPr>
          <w:rFonts w:ascii="Times New Roman" w:hAnsi="Times New Roman" w:cs="Times New Roman"/>
          <w:sz w:val="22"/>
          <w:szCs w:val="22"/>
        </w:rPr>
        <w:t>gcc</w:t>
      </w:r>
      <w:proofErr w:type="spellEnd"/>
      <w:r>
        <w:rPr>
          <w:rFonts w:ascii="Times New Roman" w:hAnsi="Times New Roman" w:cs="Times New Roman"/>
          <w:sz w:val="22"/>
          <w:szCs w:val="22"/>
        </w:rPr>
        <w:t>’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</w:t>
      </w:r>
      <w:proofErr w:type="gramEnd"/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objdump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NKgFAMErhZ4tAAAA"/>
  </w:docVars>
  <w:rsids>
    <w:rsidRoot w:val="00A45CF9"/>
    <w:rsid w:val="000D0CBF"/>
    <w:rsid w:val="000E562D"/>
    <w:rsid w:val="00107F6C"/>
    <w:rsid w:val="00176F60"/>
    <w:rsid w:val="001858CC"/>
    <w:rsid w:val="001E7F71"/>
    <w:rsid w:val="0021518F"/>
    <w:rsid w:val="002330D8"/>
    <w:rsid w:val="002A5F05"/>
    <w:rsid w:val="002A70FC"/>
    <w:rsid w:val="002D3281"/>
    <w:rsid w:val="002F6601"/>
    <w:rsid w:val="00310C75"/>
    <w:rsid w:val="003A56B8"/>
    <w:rsid w:val="003D5891"/>
    <w:rsid w:val="00406800"/>
    <w:rsid w:val="00446D67"/>
    <w:rsid w:val="00457BBC"/>
    <w:rsid w:val="004760DE"/>
    <w:rsid w:val="00481BE1"/>
    <w:rsid w:val="004843EE"/>
    <w:rsid w:val="00493883"/>
    <w:rsid w:val="004A41EB"/>
    <w:rsid w:val="004A6BE9"/>
    <w:rsid w:val="004B1B56"/>
    <w:rsid w:val="004F09E7"/>
    <w:rsid w:val="00521429"/>
    <w:rsid w:val="00521AB8"/>
    <w:rsid w:val="005546C7"/>
    <w:rsid w:val="00605E50"/>
    <w:rsid w:val="006066BD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7994"/>
    <w:rsid w:val="008F0519"/>
    <w:rsid w:val="009220AE"/>
    <w:rsid w:val="00925ECB"/>
    <w:rsid w:val="0092659D"/>
    <w:rsid w:val="00957641"/>
    <w:rsid w:val="009A5913"/>
    <w:rsid w:val="009E2BBB"/>
    <w:rsid w:val="00A168CE"/>
    <w:rsid w:val="00A415C8"/>
    <w:rsid w:val="00A45CF9"/>
    <w:rsid w:val="00A55E35"/>
    <w:rsid w:val="00A66E89"/>
    <w:rsid w:val="00AC35AD"/>
    <w:rsid w:val="00AF46D2"/>
    <w:rsid w:val="00B54337"/>
    <w:rsid w:val="00B62866"/>
    <w:rsid w:val="00B6338B"/>
    <w:rsid w:val="00BA3F7B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B37FF"/>
    <w:rsid w:val="00DE5897"/>
    <w:rsid w:val="00E04F00"/>
    <w:rsid w:val="00E1274F"/>
    <w:rsid w:val="00E14FDD"/>
    <w:rsid w:val="00E21534"/>
    <w:rsid w:val="00E4415B"/>
    <w:rsid w:val="00E673E3"/>
    <w:rsid w:val="00E81B6A"/>
    <w:rsid w:val="00E84C35"/>
    <w:rsid w:val="00E8746F"/>
    <w:rsid w:val="00EC5E13"/>
    <w:rsid w:val="00F060CE"/>
    <w:rsid w:val="00F107FC"/>
    <w:rsid w:val="00FB3162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rupt.memfault.com/blog/emulating-raspberry-pi-in-qem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www.tecmint.com/create-alias-in-linux/" TargetMode="External"/><Relationship Id="rId5" Type="http://schemas.openxmlformats.org/officeDocument/2006/relationships/hyperlink" Target="https://www.youtube.com/watch?v=dPg8P5DYZNg" TargetMode="External"/><Relationship Id="rId10" Type="http://schemas.openxmlformats.org/officeDocument/2006/relationships/hyperlink" Target="https://embeddedjourneys.com/blog/hello-world-arm-assembly-raspberry-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spoint.com/unix/unix-vi-edito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58</cp:revision>
  <cp:lastPrinted>2025-09-09T20:01:00Z</cp:lastPrinted>
  <dcterms:created xsi:type="dcterms:W3CDTF">2025-09-09T18:57:00Z</dcterms:created>
  <dcterms:modified xsi:type="dcterms:W3CDTF">2025-09-20T21:37:00Z</dcterms:modified>
</cp:coreProperties>
</file>